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67D5" w:rsidRDefault="00C467D5" w:rsidP="00C467D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KANSAS WESLEYAN UNIVERSITY</w:t>
      </w:r>
    </w:p>
    <w:p w:rsidR="00C467D5" w:rsidRDefault="00C467D5" w:rsidP="00C467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vision Council </w:t>
      </w:r>
    </w:p>
    <w:p w:rsidR="00C467D5" w:rsidRDefault="00C467D5" w:rsidP="00C467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21, 2019</w:t>
      </w:r>
    </w:p>
    <w:p w:rsidR="00C467D5" w:rsidRDefault="00C467D5" w:rsidP="00C467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:00pm in SAC #203</w:t>
      </w:r>
    </w:p>
    <w:p w:rsidR="00C467D5" w:rsidRDefault="00C467D5" w:rsidP="00C467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:rsidR="00C467D5" w:rsidRDefault="00C467D5" w:rsidP="00C467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467D5" w:rsidRDefault="00C467D5" w:rsidP="00C467D5">
      <w:r>
        <w:rPr>
          <w:b/>
        </w:rPr>
        <w:t xml:space="preserve">Present: </w:t>
      </w:r>
      <w:r w:rsidRPr="00E40253">
        <w:t>Bill Backlin,</w:t>
      </w:r>
      <w:r>
        <w:rPr>
          <w:b/>
        </w:rPr>
        <w:t xml:space="preserve"> </w:t>
      </w:r>
      <w:r>
        <w:t>Dorothy Hanna, Steve Hoekstra, Janeane Houchin, Damon Kraft (Chair), Barbara Marshall Nickell, Kristy Rodriguez.</w:t>
      </w:r>
    </w:p>
    <w:p w:rsidR="00C467D5" w:rsidRPr="007861B8" w:rsidRDefault="00C467D5" w:rsidP="00C467D5">
      <w:r>
        <w:rPr>
          <w:b/>
        </w:rPr>
        <w:t xml:space="preserve">Guests Present: </w:t>
      </w:r>
      <w:r>
        <w:t xml:space="preserve">Paul Hedlund </w:t>
      </w:r>
    </w:p>
    <w:p w:rsidR="00C467D5" w:rsidRDefault="00C467D5" w:rsidP="00C467D5">
      <w:pPr>
        <w:spacing w:after="0" w:line="240" w:lineRule="auto"/>
      </w:pPr>
      <w:r>
        <w:rPr>
          <w:b/>
        </w:rPr>
        <w:t>Call to Order:</w:t>
      </w:r>
      <w:r>
        <w:t xml:space="preserve"> Kraft called the meeting to order at 5:10pm. </w:t>
      </w:r>
    </w:p>
    <w:p w:rsidR="00C467D5" w:rsidRDefault="00C467D5" w:rsidP="00C467D5">
      <w:pPr>
        <w:spacing w:after="0" w:line="240" w:lineRule="auto"/>
      </w:pPr>
    </w:p>
    <w:p w:rsidR="00C467D5" w:rsidRDefault="00C467D5" w:rsidP="00C467D5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Old Business:</w:t>
      </w: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A. Program Prioritization Process: </w:t>
      </w: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Division Council agreed upon the following recommendations to take to IDC: </w:t>
      </w: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1. More resources needed for CJ and Exercise Science in the form of more faculty. More resources need to be dedicated to Education programs in the form of marketing and recruitment.  </w:t>
      </w: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2. Modifications needed/to be explored for ESRS (stronger collaborat</w:t>
      </w:r>
      <w:r w:rsidR="00D02DC5">
        <w:rPr>
          <w:rFonts w:eastAsia="Calibri" w:cs="Times New Roman"/>
          <w:color w:val="000000"/>
        </w:rPr>
        <w:t>ions with community partner (The Land Institute</w:t>
      </w:r>
      <w:r>
        <w:rPr>
          <w:rFonts w:eastAsia="Calibri" w:cs="Times New Roman"/>
          <w:color w:val="000000"/>
        </w:rPr>
        <w:t>) and explore grant potential), Christian Leadership/P</w:t>
      </w:r>
      <w:r w:rsidR="00D91484">
        <w:rPr>
          <w:rFonts w:eastAsia="Calibri" w:cs="Times New Roman"/>
          <w:color w:val="000000"/>
        </w:rPr>
        <w:t>hilosophy (combine and revise</w:t>
      </w:r>
      <w:r>
        <w:rPr>
          <w:rFonts w:eastAsia="Calibri" w:cs="Times New Roman"/>
          <w:color w:val="000000"/>
        </w:rPr>
        <w:t>), Public Relations (potential combination with Communications and Marketing Communications), Music Theatre (possible reconfiguration</w:t>
      </w:r>
      <w:r w:rsidR="00D91484">
        <w:rPr>
          <w:rFonts w:eastAsia="Calibri" w:cs="Times New Roman"/>
          <w:color w:val="000000"/>
        </w:rPr>
        <w:t>/combination</w:t>
      </w:r>
      <w:r>
        <w:rPr>
          <w:rFonts w:eastAsia="Calibri" w:cs="Times New Roman"/>
          <w:color w:val="000000"/>
        </w:rPr>
        <w:t xml:space="preserve"> with Theatre program). </w:t>
      </w: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3. Recommend retrenchment for Music General </w:t>
      </w:r>
      <w:proofErr w:type="gramStart"/>
      <w:r>
        <w:rPr>
          <w:rFonts w:eastAsia="Calibri" w:cs="Times New Roman"/>
          <w:color w:val="000000"/>
        </w:rPr>
        <w:t>program</w:t>
      </w:r>
      <w:proofErr w:type="gramEnd"/>
      <w:r>
        <w:rPr>
          <w:rFonts w:eastAsia="Calibri" w:cs="Times New Roman"/>
          <w:color w:val="000000"/>
        </w:rPr>
        <w:t xml:space="preserve">. </w:t>
      </w:r>
    </w:p>
    <w:p w:rsidR="00C772B7" w:rsidRDefault="00C772B7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4. Caps on overload credit hours. </w:t>
      </w:r>
    </w:p>
    <w:p w:rsidR="00C467D5" w:rsidRDefault="00C467D5" w:rsidP="00C467D5">
      <w:pPr>
        <w:spacing w:after="0" w:line="240" w:lineRule="auto"/>
        <w:rPr>
          <w:rFonts w:eastAsia="Calibri" w:cs="Times New Roman"/>
          <w:color w:val="000000"/>
        </w:rPr>
      </w:pPr>
    </w:p>
    <w:p w:rsidR="00C467D5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New Business</w:t>
      </w:r>
      <w:r w:rsidRPr="00176A1F">
        <w:rPr>
          <w:rFonts w:eastAsia="Calibri" w:cs="Times New Roman"/>
          <w:b/>
          <w:color w:val="000000"/>
        </w:rPr>
        <w:t>:</w:t>
      </w:r>
    </w:p>
    <w:p w:rsidR="00C467D5" w:rsidRPr="00364C93" w:rsidRDefault="00C467D5" w:rsidP="00C467D5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i/>
          <w:color w:val="000000"/>
        </w:rPr>
      </w:pPr>
      <w:r>
        <w:rPr>
          <w:rFonts w:eastAsia="Calibri" w:cs="Times New Roman"/>
          <w:color w:val="000000"/>
        </w:rPr>
        <w:t>A. None</w:t>
      </w:r>
    </w:p>
    <w:p w:rsidR="00C467D5" w:rsidRPr="00787FAF" w:rsidRDefault="00C467D5" w:rsidP="00C467D5">
      <w:pPr>
        <w:spacing w:after="0" w:line="240" w:lineRule="auto"/>
        <w:rPr>
          <w:rFonts w:eastAsia="Calibri" w:cs="Times New Roman"/>
          <w:color w:val="000000"/>
        </w:rPr>
      </w:pPr>
    </w:p>
    <w:p w:rsidR="00C467D5" w:rsidRPr="00536108" w:rsidRDefault="00C467D5" w:rsidP="00C467D5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b/>
          <w:color w:val="000000"/>
        </w:rPr>
        <w:t xml:space="preserve">Adjournment: </w:t>
      </w:r>
      <w:r>
        <w:t>Meeting was adjourned at 6:35pm.</w:t>
      </w:r>
    </w:p>
    <w:p w:rsidR="00C467D5" w:rsidRDefault="00C467D5" w:rsidP="00C467D5">
      <w:pPr>
        <w:spacing w:after="0" w:line="240" w:lineRule="auto"/>
      </w:pPr>
    </w:p>
    <w:p w:rsidR="00C467D5" w:rsidRDefault="00C467D5" w:rsidP="00C467D5">
      <w:pPr>
        <w:spacing w:after="0" w:line="240" w:lineRule="auto"/>
      </w:pPr>
      <w:r>
        <w:t xml:space="preserve">Respectfully submitted, </w:t>
      </w:r>
    </w:p>
    <w:p w:rsidR="00C467D5" w:rsidRDefault="00C467D5" w:rsidP="00C467D5">
      <w:pPr>
        <w:spacing w:after="0" w:line="240" w:lineRule="auto"/>
      </w:pPr>
      <w:r>
        <w:t xml:space="preserve">Damon Kraft </w:t>
      </w:r>
    </w:p>
    <w:p w:rsidR="00C467D5" w:rsidRDefault="00C467D5" w:rsidP="00C467D5">
      <w:pPr>
        <w:spacing w:after="0" w:line="240" w:lineRule="auto"/>
      </w:pPr>
      <w:r>
        <w:t>Minutes Recorder</w:t>
      </w:r>
    </w:p>
    <w:p w:rsidR="00C467D5" w:rsidRDefault="00C467D5" w:rsidP="00C467D5"/>
    <w:p w:rsidR="00C467D5" w:rsidRDefault="00C467D5" w:rsidP="00C467D5"/>
    <w:p w:rsidR="005004A7" w:rsidRDefault="005004A7"/>
    <w:sectPr w:rsidR="005004A7" w:rsidSect="00610169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tjAzMbQ0MTCxNLdU0lEKTi0uzszPAykwrAUAMr99sCwAAAA="/>
  </w:docVars>
  <w:rsids>
    <w:rsidRoot w:val="00C467D5"/>
    <w:rsid w:val="005004A7"/>
    <w:rsid w:val="00C467D5"/>
    <w:rsid w:val="00C772B7"/>
    <w:rsid w:val="00D02DC5"/>
    <w:rsid w:val="00D81C24"/>
    <w:rsid w:val="00D91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BBBC94-94E4-4460-ACA2-0AA2B4ADA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7D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0-30T16:07:00Z</dcterms:created>
  <dcterms:modified xsi:type="dcterms:W3CDTF">2019-10-30T16:07:00Z</dcterms:modified>
</cp:coreProperties>
</file>